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2F96473" w14:textId="2616075E" w:rsidR="0083069A" w:rsidRDefault="00092453">
      <w:r>
        <w:tab/>
        <w:t xml:space="preserve">Modern machine learning method </w:t>
      </w:r>
      <w:r w:rsidR="00D428AD">
        <w:t>help</w:t>
      </w:r>
      <w:r>
        <w:t xml:space="preserve"> people in making decision and prediction from data. </w:t>
      </w:r>
      <w:r w:rsidR="0083069A">
        <w:t>These covered areas from physical, management science to finance.</w:t>
      </w:r>
    </w:p>
    <w:p w14:paraId="71CFEAB9" w14:textId="77777777" w:rsidR="0083069A" w:rsidRDefault="0083069A"/>
    <w:p w14:paraId="7C6C8FA8" w14:textId="52AB89DD" w:rsidR="00092453" w:rsidRDefault="0083069A" w:rsidP="00D27029">
      <w:pPr>
        <w:ind w:firstLine="480"/>
      </w:pPr>
      <w:proofErr w:type="gramStart"/>
      <w:r>
        <w:t>Similar to</w:t>
      </w:r>
      <w:proofErr w:type="gramEnd"/>
      <w:r w:rsidR="00092453">
        <w:t xml:space="preserve"> CAD, Computer Aided Design, </w:t>
      </w:r>
      <w:r w:rsidR="003D46E3">
        <w:t xml:space="preserve">human is making use of computer for CADM, </w:t>
      </w:r>
      <w:r w:rsidR="00092453">
        <w:t xml:space="preserve">Computer Aided Decision Making. The development of modern machine learning </w:t>
      </w:r>
      <w:r w:rsidR="00161746">
        <w:t xml:space="preserve">methods </w:t>
      </w:r>
      <w:r w:rsidR="00D53040">
        <w:t>is</w:t>
      </w:r>
      <w:r w:rsidR="00092453">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r>
        <w:t xml:space="preserve"> Similar methods can be applied to engineering problem, product pricing setting problem or stock trading </w:t>
      </w:r>
      <w:r>
        <w:t>strategy</w:t>
      </w:r>
      <w:r>
        <w:t xml:space="preserve"> decision making problem.</w:t>
      </w:r>
    </w:p>
    <w:p w14:paraId="16D42FFF" w14:textId="77777777" w:rsidR="00092453" w:rsidRPr="0083069A"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227035E4" w:rsidR="00092453" w:rsidRDefault="00092453" w:rsidP="00092453">
      <w:pPr>
        <w:pStyle w:val="ListParagraph"/>
        <w:numPr>
          <w:ilvl w:val="0"/>
          <w:numId w:val="2"/>
        </w:numPr>
        <w:ind w:leftChars="0"/>
      </w:pPr>
      <w:r>
        <w:t>Predict from compo</w:t>
      </w:r>
      <w:r w:rsidR="00571216">
        <w:t>nent factors (</w:t>
      </w:r>
      <w:r w:rsidR="007111CB">
        <w:t>linear regression</w:t>
      </w:r>
      <w:r w:rsidR="00571216">
        <w:t>)</w:t>
      </w:r>
      <w:r w:rsidR="007111CB">
        <w:t xml:space="preserve"> a</w:t>
      </w:r>
      <w:r w:rsidR="00CF2930">
        <w:t>s a</w:t>
      </w:r>
      <w:r w:rsidR="007111CB">
        <w:t xml:space="preserve"> simple ranking method.</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ListParagraph"/>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w:t>
      </w:r>
      <w:proofErr w:type="gramStart"/>
      <w:r w:rsidR="00672F46">
        <w:t>Therefore</w:t>
      </w:r>
      <w:proofErr w:type="gramEnd"/>
      <w:r w:rsidR="00672F46">
        <w:t xml:space="preserv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Preformatted"/>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02378B52" w:rsidR="00372071" w:rsidRDefault="003D43EF">
      <w:pPr>
        <w:widowControl/>
      </w:pPr>
      <w:r>
        <w:t xml:space="preserve">Tutorial 1.1 – </w:t>
      </w:r>
      <w:hyperlink w:anchor="_Dense()__:" w:history="1">
        <w:r w:rsidRPr="00977F4F">
          <w:rPr>
            <w:rStyle w:val="Hyperlink"/>
          </w:rPr>
          <w:t xml:space="preserve">Colab Exercise for </w:t>
        </w:r>
        <w:proofErr w:type="gramStart"/>
        <w:r w:rsidRPr="00977F4F">
          <w:rPr>
            <w:rStyle w:val="Hyperlink"/>
          </w:rPr>
          <w:t>Dense(</w:t>
        </w:r>
        <w:proofErr w:type="gramEnd"/>
        <w:r w:rsidRPr="00977F4F">
          <w:rPr>
            <w:rStyle w:val="Hyperlink"/>
          </w:rPr>
          <w:t>)</w:t>
        </w:r>
      </w:hyperlink>
    </w:p>
    <w:p w14:paraId="4A8CE302" w14:textId="77777777" w:rsidR="0078292B" w:rsidRDefault="0078292B" w:rsidP="0078292B"/>
    <w:p w14:paraId="4ABC2A64" w14:textId="46171352" w:rsidR="0078292B" w:rsidRPr="00FC0C39" w:rsidRDefault="0078292B" w:rsidP="0078292B">
      <w:pPr>
        <w:widowControl/>
      </w:pPr>
      <w:r>
        <w:rPr>
          <w:noProof/>
          <w:lang w:eastAsia="zh-CN"/>
        </w:rPr>
        <w:lastRenderedPageBreak/>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w:t>
      </w:r>
      <w:proofErr w:type="gramStart"/>
      <w:r w:rsidRPr="006A54C1">
        <w:rPr>
          <w:rFonts w:eastAsia="Times New Roman"/>
        </w:rPr>
        <w:t>e.g.</w:t>
      </w:r>
      <w:proofErr w:type="gramEnd"/>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proofErr w:type="gramStart"/>
      <w:r w:rsidRPr="006A54C1">
        <w:rPr>
          <w:rFonts w:eastAsia="Times New Roman"/>
        </w:rPr>
        <w:t>non</w:t>
      </w:r>
      <w:r>
        <w:rPr>
          <w:rFonts w:eastAsia="Times New Roman"/>
        </w:rPr>
        <w:t xml:space="preserve"> </w:t>
      </w:r>
      <w:r w:rsidRPr="006A54C1">
        <w:rPr>
          <w:rFonts w:eastAsia="Times New Roman"/>
        </w:rPr>
        <w:t>linearity</w:t>
      </w:r>
      <w:proofErr w:type="gramEnd"/>
      <w:r w:rsidRPr="006A54C1">
        <w:rPr>
          <w:rFonts w:eastAsia="Times New Roman"/>
        </w:rPr>
        <w:t xml:space="preserve">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proofErr w:type="gramStart"/>
      <w:r w:rsidRPr="006A54C1">
        <w:rPr>
          <w:rFonts w:eastAsia="Times New Roman"/>
        </w:rPr>
        <w:t>can be seen as</w:t>
      </w:r>
      <w:proofErr w:type="gramEnd"/>
      <w:r w:rsidRPr="006A54C1">
        <w:rPr>
          <w:rFonts w:eastAsia="Times New Roman"/>
        </w:rPr>
        <w:t xml:space="preserve">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0877D8CC" w:rsidR="004265B3" w:rsidRDefault="00FC0C39" w:rsidP="00E944B8">
      <w:r>
        <w:rPr>
          <w:rFonts w:hint="eastAsia"/>
        </w:rPr>
        <w:t>[</w:t>
      </w:r>
      <w:r>
        <w:t xml:space="preserve">4] </w:t>
      </w:r>
      <w:hyperlink r:id="rId17" w:history="1">
        <w:r w:rsidR="00491168" w:rsidRPr="00ED23D9">
          <w:rPr>
            <w:rStyle w:val="Hyperlink"/>
          </w:rPr>
          <w:t>https://pytorch.org/tutorials/beginner/examples_nn/two_layer_net_nn.html</w:t>
        </w:r>
      </w:hyperlink>
    </w:p>
    <w:p w14:paraId="105D0E8C" w14:textId="78C4CEAA" w:rsidR="00491168" w:rsidRDefault="00491168" w:rsidP="00E944B8"/>
    <w:p w14:paraId="313957AE" w14:textId="7FE574DD" w:rsidR="00491168" w:rsidRDefault="00491168" w:rsidP="00E944B8"/>
    <w:p w14:paraId="20C14D81" w14:textId="7FE7307F" w:rsidR="00491168" w:rsidRDefault="00491168" w:rsidP="00E944B8">
      <w:r w:rsidRPr="0016170C">
        <w:rPr>
          <w:rStyle w:val="Heading1Char"/>
          <w:rFonts w:eastAsiaTheme="minorEastAsia"/>
        </w:rPr>
        <w:t>Coding Exercise</w:t>
      </w:r>
      <w:r>
        <w:t>:</w:t>
      </w:r>
    </w:p>
    <w:p w14:paraId="633C7E2E" w14:textId="7DF1E4E2" w:rsidR="00491168" w:rsidRDefault="00057D89" w:rsidP="00057D89">
      <w:pPr>
        <w:pStyle w:val="Heading2"/>
      </w:pPr>
      <w:bookmarkStart w:id="0" w:name="_Dense()"/>
      <w:bookmarkStart w:id="1" w:name="_Dense()__:"/>
      <w:bookmarkEnd w:id="0"/>
      <w:bookmarkEnd w:id="1"/>
      <w:proofErr w:type="gramStart"/>
      <w:r>
        <w:t>Dense(</w:t>
      </w:r>
      <w:proofErr w:type="gramEnd"/>
      <w:r>
        <w:t xml:space="preserve">)  </w:t>
      </w:r>
      <w:r w:rsidR="00D72EFE">
        <w:t>:</w:t>
      </w:r>
    </w:p>
    <w:p w14:paraId="064DDA86" w14:textId="77777777" w:rsidR="00D72EFE" w:rsidRDefault="00D72EFE" w:rsidP="00D72EFE">
      <w:r>
        <w:t xml:space="preserve">from </w:t>
      </w:r>
      <w:proofErr w:type="spellStart"/>
      <w:proofErr w:type="gramStart"/>
      <w:r>
        <w:t>tensorflow.keras</w:t>
      </w:r>
      <w:proofErr w:type="gramEnd"/>
      <w:r>
        <w:t>.models</w:t>
      </w:r>
      <w:proofErr w:type="spellEnd"/>
      <w:r>
        <w:t xml:space="preserve"> import Sequential</w:t>
      </w:r>
    </w:p>
    <w:p w14:paraId="73C4F642" w14:textId="77777777" w:rsidR="00D72EFE" w:rsidRDefault="00D72EFE" w:rsidP="00D72EFE">
      <w:r>
        <w:t xml:space="preserve">from </w:t>
      </w:r>
      <w:proofErr w:type="spellStart"/>
      <w:proofErr w:type="gramStart"/>
      <w:r>
        <w:t>tensorflow.keras</w:t>
      </w:r>
      <w:proofErr w:type="gramEnd"/>
      <w:r>
        <w:t>.layers</w:t>
      </w:r>
      <w:proofErr w:type="spellEnd"/>
      <w:r>
        <w:t xml:space="preserve"> import Dense, Flatten, Softmax</w:t>
      </w:r>
    </w:p>
    <w:p w14:paraId="662828ED" w14:textId="77777777" w:rsidR="00D72EFE" w:rsidRDefault="00D72EFE" w:rsidP="00D72EFE">
      <w:r>
        <w:t>mode=</w:t>
      </w:r>
      <w:proofErr w:type="gramStart"/>
      <w:r>
        <w:t>Sequential(</w:t>
      </w:r>
      <w:proofErr w:type="gramEnd"/>
      <w:r>
        <w:t>)</w:t>
      </w:r>
    </w:p>
    <w:p w14:paraId="2DB6FC1E" w14:textId="77777777" w:rsidR="00D72EFE" w:rsidRDefault="00D72EFE" w:rsidP="00D72EFE"/>
    <w:p w14:paraId="43E6AEEF" w14:textId="5FF2D394" w:rsidR="00D72EFE" w:rsidRPr="00D72EFE" w:rsidRDefault="00D72EFE" w:rsidP="00D72EFE">
      <w:proofErr w:type="spellStart"/>
      <w:r>
        <w:t>mode.add</w:t>
      </w:r>
      <w:proofErr w:type="spellEnd"/>
      <w:r>
        <w:t>([</w:t>
      </w:r>
      <w:proofErr w:type="gramStart"/>
      <w:r>
        <w:t>Dense(</w:t>
      </w:r>
      <w:proofErr w:type="gramEnd"/>
      <w:r>
        <w:t xml:space="preserve">64), </w:t>
      </w:r>
      <w:proofErr w:type="spellStart"/>
      <w:r>
        <w:t>input_shape</w:t>
      </w:r>
      <w:proofErr w:type="spellEnd"/>
      <w:r>
        <w:t>=(64,64)])</w:t>
      </w:r>
    </w:p>
    <w:p w14:paraId="7AC8DC09" w14:textId="5B4531B9" w:rsidR="00057D89" w:rsidRDefault="00057D89" w:rsidP="00057D89"/>
    <w:p w14:paraId="0891757B" w14:textId="77777777" w:rsidR="00057D89" w:rsidRDefault="00057D89" w:rsidP="00057D89"/>
    <w:p w14:paraId="7354FE39" w14:textId="77777777" w:rsidR="00057D89" w:rsidRPr="004265B3" w:rsidRDefault="00057D89" w:rsidP="00057D89"/>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DAD12" w14:textId="77777777" w:rsidR="00773500" w:rsidRDefault="00773500" w:rsidP="00690919">
      <w:r>
        <w:separator/>
      </w:r>
    </w:p>
  </w:endnote>
  <w:endnote w:type="continuationSeparator" w:id="0">
    <w:p w14:paraId="2FB67273" w14:textId="77777777" w:rsidR="00773500" w:rsidRDefault="00773500"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3C8D8" w14:textId="77777777" w:rsidR="00773500" w:rsidRDefault="00773500" w:rsidP="00690919">
      <w:r>
        <w:separator/>
      </w:r>
    </w:p>
  </w:footnote>
  <w:footnote w:type="continuationSeparator" w:id="0">
    <w:p w14:paraId="13364A97" w14:textId="77777777" w:rsidR="00773500" w:rsidRDefault="00773500"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88.8pt;height:39pt;visibility:visible;mso-wrap-style:square" o:bullet="t">
        <v:imagedata r:id="rId1" o:title=""/>
      </v:shape>
    </w:pict>
  </w:numPicBullet>
  <w:abstractNum w:abstractNumId="0" w15:restartNumberingAfterBreak="0">
    <w:nsid w:val="2E4E179F"/>
    <w:multiLevelType w:val="hybridMultilevel"/>
    <w:tmpl w:val="CDAE49F2"/>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57D89"/>
    <w:rsid w:val="00092453"/>
    <w:rsid w:val="000B26EB"/>
    <w:rsid w:val="000C6A66"/>
    <w:rsid w:val="0016170C"/>
    <w:rsid w:val="00161746"/>
    <w:rsid w:val="00162E1C"/>
    <w:rsid w:val="001B0F66"/>
    <w:rsid w:val="001C41EC"/>
    <w:rsid w:val="002067AA"/>
    <w:rsid w:val="00231AE1"/>
    <w:rsid w:val="002458E7"/>
    <w:rsid w:val="00256B28"/>
    <w:rsid w:val="002D2421"/>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91168"/>
    <w:rsid w:val="004B68C3"/>
    <w:rsid w:val="004C5FC8"/>
    <w:rsid w:val="005154E0"/>
    <w:rsid w:val="00545958"/>
    <w:rsid w:val="00571216"/>
    <w:rsid w:val="0057563F"/>
    <w:rsid w:val="00582D43"/>
    <w:rsid w:val="005A20C4"/>
    <w:rsid w:val="005B596F"/>
    <w:rsid w:val="005D1D4B"/>
    <w:rsid w:val="005D5EBD"/>
    <w:rsid w:val="005E236C"/>
    <w:rsid w:val="005F2822"/>
    <w:rsid w:val="00607DFB"/>
    <w:rsid w:val="00646FDB"/>
    <w:rsid w:val="00647CAC"/>
    <w:rsid w:val="00672F46"/>
    <w:rsid w:val="00673E12"/>
    <w:rsid w:val="00690919"/>
    <w:rsid w:val="006A27B9"/>
    <w:rsid w:val="007111CB"/>
    <w:rsid w:val="00714D65"/>
    <w:rsid w:val="00720B07"/>
    <w:rsid w:val="00735C8F"/>
    <w:rsid w:val="00773500"/>
    <w:rsid w:val="0078292B"/>
    <w:rsid w:val="007A6E73"/>
    <w:rsid w:val="007B40D2"/>
    <w:rsid w:val="007D59CD"/>
    <w:rsid w:val="007E49DB"/>
    <w:rsid w:val="007E5396"/>
    <w:rsid w:val="00811EDC"/>
    <w:rsid w:val="0083069A"/>
    <w:rsid w:val="00852A26"/>
    <w:rsid w:val="00854DA0"/>
    <w:rsid w:val="00862A9E"/>
    <w:rsid w:val="00876EB9"/>
    <w:rsid w:val="00883D90"/>
    <w:rsid w:val="00941D90"/>
    <w:rsid w:val="009465ED"/>
    <w:rsid w:val="00963736"/>
    <w:rsid w:val="00971D0F"/>
    <w:rsid w:val="00977F4F"/>
    <w:rsid w:val="009E2F66"/>
    <w:rsid w:val="00A039B3"/>
    <w:rsid w:val="00A96FE5"/>
    <w:rsid w:val="00AD213E"/>
    <w:rsid w:val="00AF3399"/>
    <w:rsid w:val="00B1435B"/>
    <w:rsid w:val="00B211DD"/>
    <w:rsid w:val="00B33127"/>
    <w:rsid w:val="00BF4EEE"/>
    <w:rsid w:val="00C03A60"/>
    <w:rsid w:val="00C241BC"/>
    <w:rsid w:val="00C331FE"/>
    <w:rsid w:val="00C72871"/>
    <w:rsid w:val="00C83F0B"/>
    <w:rsid w:val="00C8517B"/>
    <w:rsid w:val="00CA7795"/>
    <w:rsid w:val="00CF2930"/>
    <w:rsid w:val="00D2436C"/>
    <w:rsid w:val="00D27029"/>
    <w:rsid w:val="00D34FC7"/>
    <w:rsid w:val="00D3560A"/>
    <w:rsid w:val="00D428AD"/>
    <w:rsid w:val="00D53040"/>
    <w:rsid w:val="00D72EFE"/>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57D8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customStyle="1" w:styleId="UnresolvedMention1">
    <w:name w:val="Unresolved Mention1"/>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 w:type="character" w:styleId="UnresolvedMention">
    <w:name w:val="Unresolved Mention"/>
    <w:basedOn w:val="DefaultParagraphFont"/>
    <w:uiPriority w:val="99"/>
    <w:semiHidden/>
    <w:unhideWhenUsed/>
    <w:rsid w:val="00491168"/>
    <w:rPr>
      <w:color w:val="605E5C"/>
      <w:shd w:val="clear" w:color="auto" w:fill="E1DFDD"/>
    </w:rPr>
  </w:style>
  <w:style w:type="character" w:customStyle="1" w:styleId="Heading2Char">
    <w:name w:val="Heading 2 Char"/>
    <w:basedOn w:val="DefaultParagraphFont"/>
    <w:link w:val="Heading2"/>
    <w:uiPriority w:val="9"/>
    <w:rsid w:val="00057D8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B68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hyperlink" Target="https://pytorch.org/tutorials/beginner/examples_nn/two_layer_net_nn.html" TargetMode="Externa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7</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Lam</cp:lastModifiedBy>
  <cp:revision>114</cp:revision>
  <cp:lastPrinted>2021-01-04T10:49:00Z</cp:lastPrinted>
  <dcterms:created xsi:type="dcterms:W3CDTF">2020-12-07T10:48:00Z</dcterms:created>
  <dcterms:modified xsi:type="dcterms:W3CDTF">2021-01-04T10:51:00Z</dcterms:modified>
</cp:coreProperties>
</file>